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pa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pain received a score of 91.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pain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pain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pain received a score of 82.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pain received a score of 83.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pain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pain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pain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pain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pain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pain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pain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pain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pain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pain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pa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pai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pain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Spa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Spa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Spa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Spa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Spa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Spa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Spa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Spa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Spa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Spa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Spa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Spa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Spa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Spa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Spa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Spa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Spa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1991,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 1985,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5, 1997, 2001, 2003, 2006, 2009, 2011, 2014,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3:31Z</dcterms:created>
  <dcterms:modified xsi:type="dcterms:W3CDTF">2024-03-19T14: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pain Country Report</vt:lpwstr>
  </property>
</Properties>
</file>